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7f396929c371d1cca989bbea55a0f02949385d0"/>
    <w:p>
      <w:pPr>
        <w:pStyle w:val="Heading3"/>
      </w:pPr>
      <w:r>
        <w:t xml:space="preserve">Redeveloping to Other Landed Housing Forms</w:t>
      </w:r>
    </w:p>
    <w:p>
      <w:pPr>
        <w:pStyle w:val="FirstParagraph"/>
      </w:pPr>
      <w:r>
        <w:t xml:space="preserve">The illustrations apply to houses within Designated Landed Housing Areas (DLHAs). For proposals outside DLHAs, the left-behind plot must fulfil the minimum plot size requirement of 1,000 sqm.</w:t>
      </w:r>
    </w:p>
    <w:bookmarkEnd w:id="20"/>
    <w:bookmarkStart w:id="22" w:name="column_0_right_1_txtTitle"/>
    <w:bookmarkStart w:id="21" w:name="section"/>
    <w:p>
      <w:pPr>
        <w:pStyle w:val="Heading3"/>
      </w:pPr>
    </w:p>
    <w:bookmarkEnd w:id="21"/>
    <w:bookmarkEnd w:id="22"/>
    <w:p>
      <w:pPr>
        <w:pStyle w:val="FirstParagraph"/>
      </w:pPr>
      <w:hyperlink w:anchor="Terrace"/>
    </w:p>
    <w:p>
      <w:pPr>
        <w:pStyle w:val="BodyText"/>
      </w:pPr>
      <w:r>
        <w:t xml:space="preserve">Redevelopment of Existing Terrace House to Bungalow, Semi-detached and Corner Terrace</w:t>
      </w:r>
    </w:p>
    <w:bookmarkStart w:id="27" w:name="Terrace"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https://www.ura.gov.sg/-/media/Corporate/Guidelines/Development-control/Redevelopment/LH_Fig172_Redevelopment_A1_A.jpg?h=80%25&amp;w=80%25</w:t>
              </w:r>
            </w:hyperlink>
            <w:r>
              <w:br/>
            </w:r>
            <w:r>
              <w:br/>
            </w:r>
            <w:hyperlink r:id="rId24">
              <w:r>
                <w:rPr>
                  <w:rStyle w:val="Hyperlink"/>
                </w:rPr>
                <w:t xml:space="preserve">https://www.ura.gov.sg/-/media/Corporate/Guidelines/Development-control/Redevelopment/LH_Fig172_Redevelopment_A2_A.jpg?h=50%25&amp;w=50%25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has sufficient plot size and plot width for a corner terrace house. House E may redevelop into a bungalow or a pair of semi-detached house.</w:t>
            </w:r>
            <w:r>
              <w:br/>
            </w:r>
            <w:r>
              <w:br/>
            </w:r>
            <w:r>
              <w:t xml:space="preserve">Owner of House E shall be required to comply with the following conditions:</w:t>
            </w:r>
            <w:r>
              <w:br/>
            </w:r>
            <w:r>
              <w:br/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Plaster and paint the exposed blank wall and neaten any exposed roof of the remaining house as soon as the existing building(s) on the subject site is demolished;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Allow the owner of the adjacent house access to the subject site to maintain or repair the roof and the exposed blank wall of the remaining house; and</w:t>
            </w:r>
          </w:p>
          <w:p>
            <w:pPr>
              <w:pStyle w:val="Compact"/>
              <w:numPr>
                <w:ilvl w:val="0"/>
                <w:numId w:val="1001"/>
              </w:numPr>
              <w:jc w:val="center"/>
            </w:pPr>
            <w:r>
              <w:t xml:space="preserve">Submit to BCA an engineer’s certification of the structural stability of the remaining house.</w:t>
            </w:r>
          </w:p>
          <w:p>
            <w:pPr>
              <w:pStyle w:val="Compact"/>
              <w:jc w:val="center"/>
            </w:pPr>
            <w:r>
              <w:t xml:space="preserve">House E may also redevelop into an intermediate terrace and corner terrace.</w:t>
            </w:r>
          </w:p>
        </w:tc>
      </w:tr>
    </w:tbl>
    <w:p>
      <w:pPr>
        <w:pStyle w:val="BodyText"/>
      </w:pPr>
      <w:r>
        <w:br/>
      </w:r>
      <w:r>
        <w:br/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>
            <w:gridSpan w:val="2"/>
          </w:tcPr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https://www.ura.gov.sg/-/media/Corporate/Guidelines/Development-control/Redevelopment/LH_Fig172_Redevelopment_B_NA.jpg</w:t>
              </w:r>
            </w:hyperlink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Not Allow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The left-behind Plot D does not have sufficient plot size and plot width for a corner terrace house. House E shall not be allowed to redevelop into a bungalow.</w:t>
            </w:r>
          </w:p>
        </w:tc>
      </w:tr>
    </w:tbl>
    <w:p>
      <w:pPr>
        <w:pStyle w:val="BodyText"/>
      </w:pPr>
      <w:r>
        <w:br/>
      </w:r>
      <w:r>
        <w:br/>
      </w:r>
    </w:p>
    <w:bookmarkStart w:id="26" w:name="Terrace1"/>
    <w:bookmarkEnd w:id="26"/>
    <w:bookmarkEnd w:id="27"/>
    <w:p>
      <w:pPr>
        <w:pStyle w:val="BodyText"/>
      </w:pPr>
      <w:hyperlink w:anchor="Party-Walls"/>
    </w:p>
    <w:p>
      <w:pPr>
        <w:pStyle w:val="BodyText"/>
      </w:pPr>
      <w:r>
        <w:t xml:space="preserve">Treatment of Existing Party Walls</w:t>
      </w:r>
    </w:p>
    <w:bookmarkStart w:id="29" w:name="Party-Walls"/>
    <w:p>
      <w:pPr>
        <w:pStyle w:val="BodyText"/>
      </w:pPr>
      <w:r>
        <w:t xml:space="preserve">The creation of a new blank party wall at the common boundary upon redevelopment is generally not allowed.</w:t>
      </w:r>
    </w:p>
    <w:p>
      <w:pPr>
        <w:pStyle w:val="BodyText"/>
      </w:pPr>
      <w:r>
        <w:t xml:space="preserve">For all redevelopments that involve detaching from an existing unit, resulting in a bare and exposed party wall at the existing unit, the person undertaking the redevelopment shall do the following:</w:t>
      </w:r>
    </w:p>
    <w:p>
      <w:pPr>
        <w:pStyle w:val="Compact"/>
        <w:numPr>
          <w:ilvl w:val="0"/>
          <w:numId w:val="1002"/>
        </w:numPr>
      </w:pPr>
      <w:r>
        <w:t xml:space="preserve">Submit to the Building and Construction Authority (BCA), an engineer’s certification of the structural stability of the remaining unit;</w:t>
      </w:r>
    </w:p>
    <w:p>
      <w:pPr>
        <w:pStyle w:val="Compact"/>
        <w:numPr>
          <w:ilvl w:val="0"/>
          <w:numId w:val="1002"/>
        </w:numPr>
      </w:pPr>
      <w:r>
        <w:t xml:space="preserve">Plaster and paint the exposed blank wall and neaten any exposed roof of the remaining semi-detached house or terrace house as soon as the existing building(s) on the subject site is demolished; and</w:t>
      </w:r>
    </w:p>
    <w:p>
      <w:pPr>
        <w:pStyle w:val="Compact"/>
        <w:numPr>
          <w:ilvl w:val="0"/>
          <w:numId w:val="1002"/>
        </w:numPr>
      </w:pPr>
      <w:r>
        <w:t xml:space="preserve">Allow the adjacent owner access to the site to maintain or repair the roof and the exposed blank wall of the remaining semi-detached house or terrace house. This is not required if part of the party wall within the subject site is retained.</w:t>
      </w:r>
    </w:p>
    <w:p>
      <w:pPr>
        <w:pStyle w:val="FirstParagraph"/>
      </w:pPr>
      <w:r>
        <w:t xml:space="preserve">After the adjoining unit is redeveloped, the remaining terrace unit may remain as approved.</w:t>
      </w:r>
    </w:p>
    <w:bookmarkStart w:id="28" w:name="Party-Walls1"/>
    <w:bookmarkEnd w:id="28"/>
    <w:bookmarkEnd w:id="29"/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8 April 202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www.ura.gov.sg/-/media/Corporate/Guidelines/Development-control/Redevelopment/LH_Fig172_Redevelopment_A1_A.jpg?h=80%25&amp;w=80%25" TargetMode="External" /><Relationship Type="http://schemas.openxmlformats.org/officeDocument/2006/relationships/hyperlink" Id="rId24" Target="https://www.ura.gov.sg/-/media/Corporate/Guidelines/Development-control/Redevelopment/LH_Fig172_Redevelopment_A2_A.jpg?h=50%25&amp;w=50%25" TargetMode="External" /><Relationship Type="http://schemas.openxmlformats.org/officeDocument/2006/relationships/hyperlink" Id="rId25" Target="https://www.ura.gov.sg/-/media/Corporate/Guidelines/Development-control/Redevelopment/LH_Fig172_Redevelopment_B_NA.jp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www.ura.gov.sg/-/media/Corporate/Guidelines/Development-control/Redevelopment/LH_Fig172_Redevelopment_A1_A.jpg?h=80%25&amp;w=80%25" TargetMode="External" /><Relationship Type="http://schemas.openxmlformats.org/officeDocument/2006/relationships/hyperlink" Id="rId24" Target="https://www.ura.gov.sg/-/media/Corporate/Guidelines/Development-control/Redevelopment/LH_Fig172_Redevelopment_A2_A.jpg?h=50%25&amp;w=50%25" TargetMode="External" /><Relationship Type="http://schemas.openxmlformats.org/officeDocument/2006/relationships/hyperlink" Id="rId25" Target="https://www.ura.gov.sg/-/media/Corporate/Guidelines/Development-control/Redevelopment/LH_Fig172_Redevelopment_B_NA.jp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9:32:59Z</dcterms:created>
  <dcterms:modified xsi:type="dcterms:W3CDTF">2024-05-23T09:32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